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2E22AE5A" w:rsidR="00220D9E" w:rsidRPr="00220D9E" w:rsidRDefault="00AD2867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6D0EA3C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29F44B9" w14:textId="6D8E9A17" w:rsidR="00220D9E" w:rsidRPr="00220D9E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</w:t>
      </w:r>
      <w:r w:rsidR="00806FB8"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 w:rsidR="00806FB8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>ЕИК</w:t>
      </w:r>
      <w:r w:rsidRPr="0038730D">
        <w:rPr>
          <w:rFonts w:eastAsia="SimSun"/>
          <w:szCs w:val="24"/>
          <w:lang w:val="bg-BG" w:eastAsia="ar-SA"/>
        </w:rPr>
        <w:t xml:space="preserve">: </w:t>
      </w:r>
      <w:r w:rsidR="004C4285" w:rsidRPr="0038730D">
        <w:rPr>
          <w:rFonts w:eastAsia="SimSun"/>
          <w:szCs w:val="24"/>
          <w:lang w:val="bg-BG" w:eastAsia="ar-SA"/>
        </w:rPr>
        <w:t>………</w:t>
      </w:r>
      <w:r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="00806FB8" w:rsidRPr="0038730D">
        <w:rPr>
          <w:rFonts w:eastAsia="SimSun"/>
          <w:szCs w:val="24"/>
          <w:lang w:val="bg-BG" w:eastAsia="ar-SA"/>
        </w:rPr>
        <w:t xml:space="preserve"> </w:t>
      </w:r>
      <w:r w:rsidRPr="0038730D">
        <w:rPr>
          <w:rFonts w:eastAsia="SimSun"/>
          <w:szCs w:val="24"/>
          <w:lang w:val="bg-BG" w:eastAsia="ar-SA"/>
        </w:rPr>
        <w:t>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E02FCB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48EE051D" w14:textId="028B1A1E" w:rsidR="0038730D" w:rsidRPr="0038730D" w:rsidRDefault="00895AA5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 изпълнение </w:t>
      </w:r>
      <w:r w:rsidR="00B26AED">
        <w:rPr>
          <w:rFonts w:eastAsia="Times New Roman"/>
          <w:szCs w:val="24"/>
          <w:lang w:val="bg-BG" w:eastAsia="bg-BG"/>
        </w:rPr>
        <w:t>на проект № BG16M1О</w:t>
      </w:r>
      <w:r w:rsidR="00806FB8" w:rsidRPr="00806FB8">
        <w:rPr>
          <w:rFonts w:eastAsia="Times New Roman"/>
          <w:szCs w:val="24"/>
          <w:lang w:val="bg-BG" w:eastAsia="bg-BG"/>
        </w:rPr>
        <w:t xml:space="preserve">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</w:t>
      </w:r>
      <w:r w:rsidR="0038730D">
        <w:rPr>
          <w:rFonts w:eastAsia="Times New Roman"/>
          <w:szCs w:val="24"/>
          <w:lang w:val="bg-BG" w:eastAsia="bg-BG"/>
        </w:rPr>
        <w:t>чрез</w:t>
      </w:r>
      <w:r w:rsidR="00806FB8" w:rsidRPr="00806FB8">
        <w:rPr>
          <w:rFonts w:eastAsia="Times New Roman"/>
          <w:szCs w:val="24"/>
          <w:lang w:val="bg-BG" w:eastAsia="bg-BG"/>
        </w:rPr>
        <w:t xml:space="preserve"> Оперативна програма „Околна среда 2014-2020 г.“, съфинансиран от Европейския съюз чрез Кохезионния фонд и от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 xml:space="preserve">наричан </w:t>
      </w:r>
      <w:r w:rsidR="00B26AED">
        <w:rPr>
          <w:rFonts w:eastAsia="Times New Roman"/>
          <w:szCs w:val="24"/>
          <w:lang w:val="bg-BG" w:eastAsia="bg-BG"/>
        </w:rPr>
        <w:t>за краткост</w:t>
      </w:r>
      <w:r w:rsidRPr="006E1EE0">
        <w:rPr>
          <w:rFonts w:eastAsia="Times New Roman"/>
          <w:szCs w:val="24"/>
          <w:lang w:val="bg-BG" w:eastAsia="bg-BG"/>
        </w:rPr>
        <w:t xml:space="preserve"> „Проект</w:t>
      </w:r>
      <w:r w:rsidR="00C4616D">
        <w:rPr>
          <w:rFonts w:eastAsia="Times New Roman"/>
          <w:szCs w:val="24"/>
          <w:lang w:val="bg-BG" w:eastAsia="bg-BG"/>
        </w:rPr>
        <w:t>ът</w:t>
      </w:r>
      <w:r w:rsidRPr="006E1EE0">
        <w:rPr>
          <w:rFonts w:eastAsia="Times New Roman"/>
          <w:szCs w:val="24"/>
          <w:lang w:val="bg-BG" w:eastAsia="bg-BG"/>
        </w:rPr>
        <w:t>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 xml:space="preserve">извърши </w:t>
      </w:r>
      <w:r w:rsidR="00A73644">
        <w:rPr>
          <w:rFonts w:eastAsia="Times New Roman"/>
          <w:szCs w:val="24"/>
          <w:lang w:val="bg-BG" w:eastAsia="bg-BG"/>
        </w:rPr>
        <w:t xml:space="preserve">при условията на Договора </w:t>
      </w:r>
      <w:r w:rsidR="0038730D" w:rsidRPr="0038730D">
        <w:rPr>
          <w:rFonts w:eastAsia="Times New Roman"/>
          <w:szCs w:val="24"/>
          <w:lang w:val="bg-BG" w:eastAsia="bg-BG"/>
        </w:rPr>
        <w:t xml:space="preserve">доставка на </w:t>
      </w:r>
      <w:r w:rsidR="00064F90">
        <w:rPr>
          <w:rFonts w:eastAsia="Times New Roman"/>
          <w:szCs w:val="24"/>
          <w:lang w:val="bg-BG" w:eastAsia="bg-BG"/>
        </w:rPr>
        <w:t>следните отоплителни уреди: климатик/ци …………………</w:t>
      </w:r>
      <w:r w:rsidR="0038730D" w:rsidRPr="0038730D">
        <w:rPr>
          <w:rFonts w:eastAsia="Times New Roman"/>
          <w:szCs w:val="24"/>
          <w:lang w:val="bg-BG" w:eastAsia="bg-BG"/>
        </w:rPr>
        <w:t>.............</w:t>
      </w:r>
      <w:r w:rsidR="0038730D">
        <w:rPr>
          <w:rFonts w:eastAsia="Times New Roman"/>
          <w:szCs w:val="24"/>
          <w:lang w:val="bg-BG" w:eastAsia="bg-BG"/>
        </w:rPr>
        <w:t xml:space="preserve"> </w:t>
      </w:r>
      <w:r w:rsidR="00064F90" w:rsidRPr="00064F90">
        <w:rPr>
          <w:rFonts w:eastAsia="Times New Roman"/>
          <w:i/>
          <w:szCs w:val="24"/>
          <w:lang w:val="bg-BG" w:eastAsia="bg-BG"/>
        </w:rPr>
        <w:t>(вид и брой)</w:t>
      </w:r>
      <w:r w:rsidR="00064F90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(наричана по-долу ново отоплително устройство) в недвижим имот, собственост на КРАЙНИЯ ПОЛУЧАТЕЛ,</w:t>
      </w:r>
      <w:r w:rsidR="0038730D">
        <w:rPr>
          <w:rFonts w:eastAsia="Times New Roman"/>
          <w:szCs w:val="24"/>
          <w:lang w:val="bg-BG" w:eastAsia="bg-BG"/>
        </w:rPr>
        <w:t xml:space="preserve"> в </w:t>
      </w:r>
      <w:r w:rsidR="0038730D" w:rsidRPr="0038730D">
        <w:rPr>
          <w:rFonts w:eastAsia="Times New Roman"/>
          <w:szCs w:val="24"/>
          <w:lang w:val="bg-BG" w:eastAsia="bg-BG"/>
        </w:rPr>
        <w:t>жилищна сграда, със следния адрес: ………..........................................</w:t>
      </w:r>
      <w:r w:rsidR="0038730D">
        <w:rPr>
          <w:rFonts w:eastAsia="Times New Roman"/>
          <w:szCs w:val="24"/>
          <w:lang w:val="bg-BG" w:eastAsia="bg-BG"/>
        </w:rPr>
        <w:t>.................</w:t>
      </w:r>
      <w:r w:rsidR="0038730D" w:rsidRPr="0038730D">
        <w:rPr>
          <w:rFonts w:eastAsia="Times New Roman"/>
          <w:szCs w:val="24"/>
          <w:lang w:val="bg-BG" w:eastAsia="bg-BG"/>
        </w:rPr>
        <w:t>..........................</w:t>
      </w:r>
    </w:p>
    <w:p w14:paraId="6E4706E5" w14:textId="77777777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..............................................................................................., наричан по-долу „Имотът“.</w:t>
      </w:r>
    </w:p>
    <w:p w14:paraId="35E06578" w14:textId="4E58263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3CADA9F3" w14:textId="2CD47DD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7777777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691A5E28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 w:rsidR="00115867"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 w:rsidR="00FA0EF3"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03D07B67" w14:textId="3D35FD9E" w:rsidR="0038730D" w:rsidRPr="0038730D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еднократен </w:t>
      </w:r>
      <w:r w:rsidR="0038730D" w:rsidRPr="0038730D">
        <w:rPr>
          <w:rFonts w:eastAsia="Times New Roman"/>
        </w:rPr>
        <w:t>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</w:t>
      </w:r>
      <w:r>
        <w:rPr>
          <w:rFonts w:eastAsia="Times New Roman"/>
        </w:rPr>
        <w:t>.</w:t>
      </w:r>
    </w:p>
    <w:p w14:paraId="36FE7DBF" w14:textId="77777777" w:rsidR="00785CB1" w:rsidRPr="00E02FCB" w:rsidRDefault="00785CB1" w:rsidP="00E02FCB">
      <w:pPr>
        <w:keepNext/>
        <w:spacing w:before="360"/>
        <w:jc w:val="center"/>
        <w:rPr>
          <w:b/>
          <w:szCs w:val="24"/>
          <w:lang w:val="bg-BG"/>
        </w:rPr>
      </w:pPr>
      <w:r w:rsidRPr="00E02FCB">
        <w:rPr>
          <w:b/>
          <w:szCs w:val="24"/>
          <w:lang w:val="bg-BG"/>
        </w:rPr>
        <w:t>СРОК  НА ДОГОВОРА. СРОКОВЕ ЗА ИЗПЪЛНЕНИЕ</w:t>
      </w:r>
    </w:p>
    <w:p w14:paraId="5C2AE705" w14:textId="79EE4BC5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0D7FB4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5C42D322" w:rsidR="00785CB1" w:rsidRPr="00895AA5" w:rsidRDefault="00E92292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E92292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0D7FB4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785CB1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4A303C9" w14:textId="51671492" w:rsidR="00785CB1" w:rsidRPr="006E1EE0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D7FB4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 w:rsidR="00E84672">
        <w:rPr>
          <w:rFonts w:eastAsia="Times New Roman"/>
          <w:szCs w:val="24"/>
          <w:lang w:val="bg-BG" w:eastAsia="bg-BG"/>
        </w:rPr>
        <w:t>10</w:t>
      </w:r>
      <w:r w:rsidR="00E84672" w:rsidRPr="00895AA5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(десет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E02FCB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0F290342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 xml:space="preserve">документите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115867">
        <w:rPr>
          <w:rFonts w:eastAsia="Times New Roman"/>
          <w:szCs w:val="24"/>
          <w:lang w:val="bg-BG" w:eastAsia="bg-BG"/>
        </w:rPr>
        <w:t>,</w:t>
      </w:r>
      <w:r w:rsidR="0060413A">
        <w:rPr>
          <w:rFonts w:eastAsia="Times New Roman"/>
          <w:szCs w:val="24"/>
          <w:lang w:val="bg-BG" w:eastAsia="bg-BG"/>
        </w:rPr>
        <w:t xml:space="preserve">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11DEBD4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>н протокол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5573BA">
        <w:rPr>
          <w:rFonts w:eastAsia="Times New Roman"/>
          <w:szCs w:val="24"/>
          <w:lang w:val="bg-BG" w:eastAsia="bg-BG"/>
        </w:rPr>
        <w:t>Приложение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211AC5">
        <w:rPr>
          <w:rFonts w:eastAsia="Times New Roman"/>
          <w:szCs w:val="24"/>
          <w:lang w:val="bg-BG" w:eastAsia="bg-BG"/>
        </w:rPr>
        <w:t xml:space="preserve">№ </w:t>
      </w:r>
      <w:r w:rsidR="0092384E" w:rsidRPr="0092384E">
        <w:rPr>
          <w:rFonts w:eastAsia="Times New Roman"/>
          <w:szCs w:val="24"/>
          <w:lang w:val="bg-BG" w:eastAsia="bg-BG"/>
        </w:rPr>
        <w:t>2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44080A" w:rsidRPr="0092384E">
        <w:rPr>
          <w:rFonts w:eastAsia="Times New Roman"/>
          <w:szCs w:val="24"/>
          <w:lang w:val="bg-BG" w:eastAsia="bg-BG"/>
        </w:rPr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протокол</w:t>
      </w:r>
      <w:r w:rsidR="0044080A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>
        <w:rPr>
          <w:rFonts w:eastAsia="Times New Roman"/>
          <w:szCs w:val="24"/>
          <w:lang w:val="bg-BG" w:eastAsia="bg-BG"/>
        </w:rPr>
        <w:t>3</w:t>
      </w:r>
      <w:r w:rsidR="0044080A">
        <w:rPr>
          <w:rFonts w:eastAsia="Times New Roman"/>
          <w:szCs w:val="24"/>
          <w:lang w:val="bg-BG" w:eastAsia="bg-BG"/>
        </w:rPr>
        <w:t>)</w:t>
      </w:r>
      <w:r w:rsidR="0092384E" w:rsidRPr="0092384E">
        <w:rPr>
          <w:rFonts w:eastAsia="Times New Roman"/>
          <w:szCs w:val="24"/>
          <w:lang w:val="bg-BG" w:eastAsia="bg-BG"/>
        </w:rPr>
        <w:t xml:space="preserve"> между представителя на лицето, определено от ВЪЗЛОЖИТЕЛЯ за демонтаж и изнасянето на старите отоплителни устройства от имотите на одобрените кандидати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5B4F6DD7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567199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68E51541" w14:textId="1135A9F9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3786710E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24B3ED41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;</w:t>
      </w:r>
    </w:p>
    <w:p w14:paraId="5D7CD8E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19991977" w14:textId="508BB88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>Да получи безвъзмездно правото на собственост върху предоставеното му ново отоплително устройство след изтичане на 2 (две) години</w:t>
      </w:r>
      <w:r w:rsidR="00064F90">
        <w:rPr>
          <w:rFonts w:eastAsia="Times New Roman"/>
          <w:szCs w:val="24"/>
          <w:lang w:val="bg-BG" w:eastAsia="bg-BG"/>
        </w:rPr>
        <w:t>,</w:t>
      </w:r>
      <w:r w:rsidR="0063235E" w:rsidRPr="0063235E">
        <w:rPr>
          <w:rFonts w:eastAsia="Times New Roman"/>
          <w:szCs w:val="24"/>
          <w:lang w:val="bg-BG" w:eastAsia="bg-BG"/>
        </w:rPr>
        <w:t xml:space="preserve"> считано от датата на подписване на приемо-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 при условие, че текущият контрол по чл.</w:t>
      </w:r>
      <w:r w:rsidR="000D7FB4">
        <w:rPr>
          <w:rFonts w:eastAsia="Times New Roman"/>
          <w:szCs w:val="24"/>
          <w:lang w:val="bg-BG" w:eastAsia="bg-BG"/>
        </w:rPr>
        <w:t xml:space="preserve"> 7</w:t>
      </w:r>
      <w:r w:rsidR="0063235E" w:rsidRPr="0063235E">
        <w:rPr>
          <w:rFonts w:eastAsia="Times New Roman"/>
          <w:szCs w:val="24"/>
          <w:lang w:val="bg-BG" w:eastAsia="bg-BG"/>
        </w:rPr>
        <w:t>, т. 2. не е установил нарушения на условията по договора от страна на КРАЙНИЯ 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736A03A2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1CC90756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то в съответствие с инструкциите за експлоатация и поддръжка </w:t>
      </w:r>
      <w:r w:rsidR="00901D1E" w:rsidRPr="00895AA5"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 го демонтира, унищожава, поврежда умишлено, разглобява, както и да не позволява неоторизирани ремонти, най-малко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C96E16" w:rsidRPr="00C96E16">
        <w:rPr>
          <w:rFonts w:eastAsia="Times New Roman"/>
          <w:szCs w:val="24"/>
          <w:lang w:val="bg-BG" w:eastAsia="bg-BG"/>
        </w:rPr>
        <w:t>2 години</w:t>
      </w:r>
      <w:r w:rsidR="00671DC7">
        <w:rPr>
          <w:rFonts w:eastAsia="Times New Roman"/>
          <w:szCs w:val="24"/>
          <w:lang w:val="bg-BG" w:eastAsia="bg-BG"/>
        </w:rPr>
        <w:t>, считано</w:t>
      </w:r>
      <w:r w:rsidR="00C96E16" w:rsidRPr="00C96E16">
        <w:rPr>
          <w:rFonts w:eastAsia="Times New Roman"/>
          <w:szCs w:val="24"/>
          <w:lang w:val="bg-BG" w:eastAsia="bg-BG"/>
        </w:rPr>
        <w:t xml:space="preserve"> от датата на монтаж</w:t>
      </w:r>
      <w:r w:rsidR="0007640D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0983D3D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E59EB42" w14:textId="1C6C754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0D7FB4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672B244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="0007640D">
        <w:rPr>
          <w:rFonts w:eastAsia="Times New Roman"/>
          <w:szCs w:val="24"/>
          <w:lang w:val="bg-BG" w:eastAsia="bg-BG"/>
        </w:rPr>
        <w:t xml:space="preserve"> 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2B72015" w14:textId="23F751DF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0D7FB4">
        <w:rPr>
          <w:rFonts w:eastAsia="Times New Roman"/>
          <w:szCs w:val="24"/>
          <w:lang w:val="bg-BG" w:eastAsia="bg-BG"/>
        </w:rPr>
        <w:t xml:space="preserve">При поискване от ВЪЗЛОЖИТЕЛЯ, да </w:t>
      </w:r>
      <w:r w:rsidR="000D7FB4" w:rsidRPr="00895AA5">
        <w:rPr>
          <w:rFonts w:eastAsia="Times New Roman"/>
          <w:szCs w:val="24"/>
          <w:lang w:val="bg-BG" w:eastAsia="bg-BG"/>
        </w:rPr>
        <w:t>му предоставя информация от</w:t>
      </w:r>
      <w:r w:rsidR="000D7FB4">
        <w:rPr>
          <w:rFonts w:eastAsia="Times New Roman"/>
          <w:szCs w:val="24"/>
          <w:lang w:val="bg-BG" w:eastAsia="bg-BG"/>
        </w:rPr>
        <w:t>носно</w:t>
      </w:r>
      <w:r w:rsidR="000D7FB4" w:rsidRPr="00895AA5">
        <w:rPr>
          <w:rFonts w:eastAsia="Times New Roman"/>
          <w:szCs w:val="24"/>
          <w:lang w:val="bg-BG" w:eastAsia="bg-BG"/>
        </w:rPr>
        <w:t xml:space="preserve"> топлинен комфорт, повреди, както и мнението си относно новия начин на отопление </w:t>
      </w:r>
      <w:r w:rsidR="000D7FB4">
        <w:rPr>
          <w:rFonts w:eastAsia="Times New Roman"/>
          <w:szCs w:val="24"/>
          <w:lang w:val="bg-BG" w:eastAsia="bg-BG"/>
        </w:rPr>
        <w:t>до изтичане на две години от датата на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656919C" w14:textId="7297884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="0007640D">
        <w:rPr>
          <w:rFonts w:eastAsia="Times New Roman"/>
          <w:szCs w:val="24"/>
          <w:lang w:val="bg-BG" w:eastAsia="bg-BG"/>
        </w:rPr>
        <w:t>собствеността върху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FF318C">
        <w:rPr>
          <w:rFonts w:eastAsia="Times New Roman"/>
          <w:szCs w:val="24"/>
          <w:lang w:val="bg-BG" w:eastAsia="bg-BG"/>
        </w:rPr>
        <w:t xml:space="preserve"> на друго лице, той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>
        <w:rPr>
          <w:rFonts w:eastAsia="Times New Roman"/>
          <w:szCs w:val="24"/>
          <w:lang w:val="bg-BG" w:eastAsia="bg-BG"/>
        </w:rPr>
        <w:t>сходен</w:t>
      </w:r>
      <w:r w:rsidRPr="00895AA5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>
        <w:rPr>
          <w:rFonts w:eastAsia="Times New Roman"/>
          <w:szCs w:val="24"/>
          <w:lang w:val="bg-BG" w:eastAsia="bg-BG"/>
        </w:rPr>
        <w:t xml:space="preserve">, </w:t>
      </w:r>
      <w:r w:rsidR="00C00FDE">
        <w:rPr>
          <w:rFonts w:eastAsia="Times New Roman"/>
          <w:szCs w:val="24"/>
          <w:lang w:val="bg-BG" w:eastAsia="bg-BG"/>
        </w:rPr>
        <w:t>в деня на</w:t>
      </w:r>
      <w:r w:rsidR="00C6423A">
        <w:rPr>
          <w:rFonts w:eastAsia="Times New Roman"/>
          <w:szCs w:val="24"/>
          <w:lang w:val="bg-BG" w:eastAsia="bg-BG"/>
        </w:rPr>
        <w:t xml:space="preserve">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1E6096E" w14:textId="4955CEB9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199D261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008E832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64A7C41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>
        <w:rPr>
          <w:rFonts w:eastAsia="Times New Roman"/>
          <w:szCs w:val="24"/>
          <w:lang w:val="bg-BG" w:eastAsia="bg-BG"/>
        </w:rPr>
        <w:t xml:space="preserve">от него лица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2B10B8A8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0D7FB4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2BE1DE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2AE48EB" w14:textId="4D0981B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</w:p>
    <w:p w14:paraId="03304401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B8E751E" w14:textId="374C2D65" w:rsidR="002E658C" w:rsidRDefault="00895AA5" w:rsidP="002E658C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EF1E62">
        <w:rPr>
          <w:rFonts w:eastAsia="Times New Roman"/>
          <w:b/>
          <w:szCs w:val="24"/>
          <w:lang w:val="bg-BG" w:eastAsia="bg-BG"/>
        </w:rPr>
        <w:t xml:space="preserve">Чл. </w:t>
      </w:r>
      <w:r w:rsidR="004C33C7">
        <w:rPr>
          <w:rFonts w:eastAsia="Times New Roman"/>
          <w:b/>
          <w:szCs w:val="24"/>
          <w:lang w:val="bg-BG" w:eastAsia="bg-BG"/>
        </w:rPr>
        <w:t>8</w:t>
      </w:r>
      <w:r w:rsidRPr="00EF1E62">
        <w:rPr>
          <w:rFonts w:eastAsia="Times New Roman"/>
          <w:b/>
          <w:szCs w:val="24"/>
          <w:lang w:val="bg-BG" w:eastAsia="bg-BG"/>
        </w:rPr>
        <w:t>.</w:t>
      </w:r>
      <w:r w:rsidRPr="00EF1E6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0D7FB4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2,</w:t>
      </w:r>
      <w:r w:rsidRPr="00EF1E62">
        <w:rPr>
          <w:rFonts w:eastAsia="Times New Roman"/>
          <w:szCs w:val="24"/>
          <w:lang w:val="bg-BG" w:eastAsia="bg-BG"/>
        </w:rPr>
        <w:t xml:space="preserve"> 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4,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0D7FB4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3F534E" w:rsidRPr="00EF1E62">
        <w:rPr>
          <w:rFonts w:eastAsia="Times New Roman"/>
          <w:szCs w:val="24"/>
          <w:lang w:val="bg-BG" w:eastAsia="bg-BG"/>
        </w:rPr>
        <w:t xml:space="preserve">доставеното ново отоплително устройство по чл. 1, ал. 1,  </w:t>
      </w:r>
      <w:r w:rsidR="0000003D" w:rsidRPr="00EF1E62">
        <w:rPr>
          <w:rFonts w:eastAsia="Times New Roman"/>
          <w:szCs w:val="24"/>
          <w:lang w:val="bg-BG" w:eastAsia="bg-BG"/>
        </w:rPr>
        <w:t>както и стойността на</w:t>
      </w:r>
      <w:r w:rsidRPr="00EF1E62">
        <w:rPr>
          <w:rFonts w:eastAsia="Times New Roman"/>
          <w:szCs w:val="24"/>
          <w:lang w:val="bg-BG" w:eastAsia="bg-BG"/>
        </w:rPr>
        <w:t xml:space="preserve"> услугите по чл.1</w:t>
      </w:r>
      <w:r w:rsidR="003F534E" w:rsidRPr="00EF1E62">
        <w:rPr>
          <w:rFonts w:eastAsia="Times New Roman"/>
          <w:szCs w:val="24"/>
          <w:lang w:val="bg-BG" w:eastAsia="bg-BG"/>
        </w:rPr>
        <w:t>, ал. 2</w:t>
      </w:r>
      <w:r w:rsidRPr="00EF1E62">
        <w:rPr>
          <w:rFonts w:eastAsia="Times New Roman"/>
          <w:szCs w:val="24"/>
          <w:lang w:val="bg-BG" w:eastAsia="bg-BG"/>
        </w:rPr>
        <w:t>.</w:t>
      </w:r>
    </w:p>
    <w:p w14:paraId="35D3E688" w14:textId="2E50BE7A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4C33C7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4B3CD690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C33C7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3C8D649B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C33C7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5870F458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4C33C7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3168F445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C33C7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3536C023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C33C7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5BADAE1" w14:textId="77777777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6BE9A2B4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397536EE" w14:textId="52C67944" w:rsidR="00F45ED6" w:rsidRDefault="00297811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6E1AE40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D93E79E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7846DD7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E02FC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135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7777777" w:rsidR="00895AA5" w:rsidRPr="00A00162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2A3C719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</w:p>
    <w:p w14:paraId="484631B2" w14:textId="6BDF4F60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....................</w:t>
      </w:r>
    </w:p>
    <w:p w14:paraId="47ED59DF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0817F2C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="00940818" w:rsidRPr="00940818">
        <w:t>ВЪЗЛОЖИТЕЛЯ</w:t>
      </w:r>
      <w:r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FF7FCF" w14:textId="77777777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77777777" w:rsidR="00895AA5" w:rsidRPr="00A00162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36B07BCF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8A7C48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7ACEA5F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пълват се трите имена на представителя на лицето, определено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>теля з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FA9F98E" w14:textId="77777777" w:rsidR="00E02FCB" w:rsidRDefault="00E02FCB" w:rsidP="00E02FCB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36D7B6CB" w14:textId="77777777" w:rsidR="00E02FCB" w:rsidRDefault="00E02FCB" w:rsidP="00E02FCB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0C8C6D7B" w14:textId="77777777" w:rsidR="00E02FCB" w:rsidRDefault="00E02FCB" w:rsidP="00E02FCB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2D393E3" w14:textId="77777777" w:rsidR="00E02FCB" w:rsidRPr="002B7368" w:rsidRDefault="00E02FCB" w:rsidP="00E02FCB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61B4CC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96B51DF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5308B2F" w14:textId="060C0D38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4A0035E2" w14:textId="77777777" w:rsidR="00E02FCB" w:rsidRPr="00750CFB" w:rsidRDefault="00E02FCB" w:rsidP="00E02FCB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05200622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3897F076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7F0BBDB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296383FF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9CB9365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41E267A7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5AF42F8" w14:textId="77777777" w:rsidR="00E02FCB" w:rsidRPr="00750CFB" w:rsidRDefault="00E02FCB" w:rsidP="00E02FC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4FA8DAA4" w14:textId="77777777" w:rsidR="00E02FCB" w:rsidRPr="00750CFB" w:rsidRDefault="00E02FCB" w:rsidP="00E02FC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BD8A869" w14:textId="77777777" w:rsidR="00E02FCB" w:rsidRPr="00750CFB" w:rsidRDefault="00E02FCB" w:rsidP="00E02FC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61C18E06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597259C4" w14:textId="77777777" w:rsidR="00E02FCB" w:rsidRPr="00750CFB" w:rsidRDefault="00E02FCB" w:rsidP="00E02FC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12EA8906" w14:textId="77777777" w:rsidR="00E02FCB" w:rsidRPr="00750CFB" w:rsidRDefault="00E02FCB" w:rsidP="00E02FC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4A97765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2FA37BD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DD29C3B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3C054F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0488067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6C8CF8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6C68F77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1EA3CF7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2319423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230CFCB3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44472DC7" w14:textId="77777777" w:rsidR="00E02FCB" w:rsidRPr="00750CFB" w:rsidRDefault="00E02FCB" w:rsidP="00E02FC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79B40175" w14:textId="77777777" w:rsidR="00E02FCB" w:rsidRPr="00750CFB" w:rsidRDefault="00E02FCB" w:rsidP="00E02FC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09A8E15D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DA6A01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0C216B34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791A5E43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39F2F4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eastAsia="ja-JP"/>
        </w:rPr>
      </w:pPr>
    </w:p>
    <w:p w14:paraId="0CE5388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0B6009C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4246A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169D3050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2753370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E727902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4899126D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71761FD5" w14:textId="5BB02C7B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479AD214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77777777" w:rsidR="00211AC5" w:rsidRPr="00904DF8" w:rsidRDefault="00211AC5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77777777" w:rsidR="00211AC5" w:rsidRPr="00904DF8" w:rsidRDefault="00211AC5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5DBA70C" w14:textId="77777777" w:rsidR="002C052C" w:rsidRPr="002B7368" w:rsidRDefault="002C052C" w:rsidP="002C052C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CEB6B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344B132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444BFA29" w14:textId="77777777" w:rsidR="00B842C9" w:rsidRDefault="00B842C9" w:rsidP="00B842C9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31C8CFD6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7FDA0F84" w14:textId="77777777" w:rsidR="00B842C9" w:rsidRDefault="00B842C9" w:rsidP="00B842C9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6B9245CB" w14:textId="77777777" w:rsidR="00B842C9" w:rsidRDefault="00B842C9" w:rsidP="00B842C9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658C6CE9" w14:textId="77777777" w:rsidR="00B842C9" w:rsidRDefault="00B842C9" w:rsidP="00B842C9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573B23B3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12D569F0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04DE2D9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67045D52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D7CFF5D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F5D4DD4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297F9CF4" w14:textId="77777777" w:rsidR="00B842C9" w:rsidRDefault="00B842C9" w:rsidP="00B842C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1FB4F570" w14:textId="77777777" w:rsidR="00B842C9" w:rsidRDefault="00B842C9" w:rsidP="00B842C9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7C389763" w14:textId="77777777" w:rsidR="00B842C9" w:rsidRDefault="00B842C9" w:rsidP="00B842C9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221498AB" w14:textId="77777777" w:rsidR="00B842C9" w:rsidRDefault="00B842C9" w:rsidP="00B842C9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B319A96" w14:textId="77777777" w:rsidR="00B842C9" w:rsidRDefault="00B842C9" w:rsidP="00B842C9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4441578" w14:textId="09042464" w:rsidR="00EE1E17" w:rsidRDefault="00B842C9" w:rsidP="00B842C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14:paraId="52F86FB0" w14:textId="77777777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21AD2" w14:textId="77777777" w:rsidR="000A281B" w:rsidRDefault="000A281B" w:rsidP="00B354E1">
      <w:pPr>
        <w:spacing w:after="0" w:line="240" w:lineRule="auto"/>
      </w:pPr>
      <w:r>
        <w:separator/>
      </w:r>
    </w:p>
  </w:endnote>
  <w:endnote w:type="continuationSeparator" w:id="0">
    <w:p w14:paraId="79421AD5" w14:textId="77777777" w:rsidR="000A281B" w:rsidRDefault="000A281B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65C2D33D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286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AAD0A3" w14:textId="77777777" w:rsidR="000A281B" w:rsidRDefault="000A281B" w:rsidP="00B354E1">
      <w:pPr>
        <w:spacing w:after="0" w:line="240" w:lineRule="auto"/>
      </w:pPr>
      <w:r>
        <w:separator/>
      </w:r>
    </w:p>
  </w:footnote>
  <w:footnote w:type="continuationSeparator" w:id="0">
    <w:p w14:paraId="20978859" w14:textId="77777777" w:rsidR="000A281B" w:rsidRDefault="000A281B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52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53" name="Picture 53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2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4F90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281B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D7FB4"/>
    <w:rsid w:val="000E0EA2"/>
    <w:rsid w:val="000E25A0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1072"/>
    <w:rsid w:val="001678B4"/>
    <w:rsid w:val="00167D6F"/>
    <w:rsid w:val="00172761"/>
    <w:rsid w:val="00172AD1"/>
    <w:rsid w:val="00174ABE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4CBE"/>
    <w:rsid w:val="001B584E"/>
    <w:rsid w:val="001B70E6"/>
    <w:rsid w:val="001B72BC"/>
    <w:rsid w:val="001B7EA1"/>
    <w:rsid w:val="001C08F9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0654"/>
    <w:rsid w:val="001F1A65"/>
    <w:rsid w:val="001F449E"/>
    <w:rsid w:val="001F73B4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6FA6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97811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52C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58C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6BE7"/>
    <w:rsid w:val="0038730D"/>
    <w:rsid w:val="003879E2"/>
    <w:rsid w:val="00390F0D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D07"/>
    <w:rsid w:val="004C0B7D"/>
    <w:rsid w:val="004C2723"/>
    <w:rsid w:val="004C33C7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39"/>
    <w:rsid w:val="005373DB"/>
    <w:rsid w:val="00540252"/>
    <w:rsid w:val="00541096"/>
    <w:rsid w:val="00542028"/>
    <w:rsid w:val="00545FE5"/>
    <w:rsid w:val="0055279E"/>
    <w:rsid w:val="005536FF"/>
    <w:rsid w:val="005573BA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42E7"/>
    <w:rsid w:val="0061462F"/>
    <w:rsid w:val="00615A6E"/>
    <w:rsid w:val="00620563"/>
    <w:rsid w:val="00621FBB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469A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48A2"/>
    <w:rsid w:val="007B3965"/>
    <w:rsid w:val="007B3F8D"/>
    <w:rsid w:val="007B4845"/>
    <w:rsid w:val="007B727F"/>
    <w:rsid w:val="007C16BC"/>
    <w:rsid w:val="007C1B8B"/>
    <w:rsid w:val="007C5429"/>
    <w:rsid w:val="007D02BE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5DE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162"/>
    <w:rsid w:val="00A011A8"/>
    <w:rsid w:val="00A02A84"/>
    <w:rsid w:val="00A04A7E"/>
    <w:rsid w:val="00A05A8F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667D8"/>
    <w:rsid w:val="00A70C89"/>
    <w:rsid w:val="00A70F22"/>
    <w:rsid w:val="00A7188D"/>
    <w:rsid w:val="00A71E56"/>
    <w:rsid w:val="00A72875"/>
    <w:rsid w:val="00A73644"/>
    <w:rsid w:val="00A75CA0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4EF"/>
    <w:rsid w:val="00AC5A6D"/>
    <w:rsid w:val="00AD02D8"/>
    <w:rsid w:val="00AD1962"/>
    <w:rsid w:val="00AD2867"/>
    <w:rsid w:val="00AD7697"/>
    <w:rsid w:val="00AD7C67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42C9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29BB"/>
    <w:rsid w:val="00BE38AA"/>
    <w:rsid w:val="00BE4A25"/>
    <w:rsid w:val="00BE5D69"/>
    <w:rsid w:val="00BF2205"/>
    <w:rsid w:val="00BF449B"/>
    <w:rsid w:val="00BF5752"/>
    <w:rsid w:val="00BF6558"/>
    <w:rsid w:val="00BF6816"/>
    <w:rsid w:val="00BF7068"/>
    <w:rsid w:val="00BF752A"/>
    <w:rsid w:val="00C00967"/>
    <w:rsid w:val="00C00FDE"/>
    <w:rsid w:val="00C012D6"/>
    <w:rsid w:val="00C01AEC"/>
    <w:rsid w:val="00C1490C"/>
    <w:rsid w:val="00C15891"/>
    <w:rsid w:val="00C16AB5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053"/>
    <w:rsid w:val="00C4616D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469D"/>
    <w:rsid w:val="00CC2DC9"/>
    <w:rsid w:val="00CC3523"/>
    <w:rsid w:val="00CC38D5"/>
    <w:rsid w:val="00CC4D46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109E5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09F"/>
    <w:rsid w:val="00D47885"/>
    <w:rsid w:val="00D53AA4"/>
    <w:rsid w:val="00D551B9"/>
    <w:rsid w:val="00D57651"/>
    <w:rsid w:val="00D60B6E"/>
    <w:rsid w:val="00D61C4D"/>
    <w:rsid w:val="00D67225"/>
    <w:rsid w:val="00D7042C"/>
    <w:rsid w:val="00D7276E"/>
    <w:rsid w:val="00D7574F"/>
    <w:rsid w:val="00D762CE"/>
    <w:rsid w:val="00D77840"/>
    <w:rsid w:val="00D77DCC"/>
    <w:rsid w:val="00D812CC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2FCB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0124"/>
    <w:rsid w:val="00E72653"/>
    <w:rsid w:val="00E74787"/>
    <w:rsid w:val="00E76274"/>
    <w:rsid w:val="00E770E5"/>
    <w:rsid w:val="00E813C4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292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2E79"/>
    <w:rsid w:val="00EE3148"/>
    <w:rsid w:val="00EE3477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85DD7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669EABF"/>
  <w15:docId w15:val="{1E6A060F-803D-4D94-BD7B-F1729F1A8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ADB60-D1C7-42FB-A96F-4E608ACC0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3163</Words>
  <Characters>18035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0</cp:revision>
  <cp:lastPrinted>2020-04-08T11:53:00Z</cp:lastPrinted>
  <dcterms:created xsi:type="dcterms:W3CDTF">2020-05-07T11:05:00Z</dcterms:created>
  <dcterms:modified xsi:type="dcterms:W3CDTF">2020-05-22T08:26:00Z</dcterms:modified>
</cp:coreProperties>
</file>